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047b092a936104e0623d69842e129469f2181e9"/>
    <w:p>
      <w:pPr>
        <w:pStyle w:val="Heading1"/>
      </w:pPr>
      <w:r>
        <w:t xml:space="preserve">Cover Letter for Journalist Position in Saudi Arabia Jeddah</w:t>
      </w:r>
    </w:p>
    <w:p>
      <w:pPr>
        <w:pStyle w:val="FirstParagraph"/>
      </w:pPr>
      <w:r>
        <w:t xml:space="preserve">Dear [Hiring Manager's Name],</w:t>
      </w:r>
    </w:p>
    <w:p>
      <w:pPr>
        <w:pStyle w:val="BodyText"/>
      </w:pPr>
      <w:r>
        <w:t xml:space="preserve">I am writing to express my enthusiastic interest in the journalist position at your esteemed organization in Saudi Arabia, specifically Jeddah. As a seasoned journalist with a deep commitment to storytelling, investigative reporting, and cultural engagement, I am eager to contribute my expertise to the dynamic media landscape of Jeddah. My career has been defined by a dedication to uncovering truth, bridging communities through narratives, and adapting to the evolving demands of journalism in regions where media plays a pivotal role in shaping societal discourse.</w:t>
      </w:r>
    </w:p>
    <w:bookmarkStart w:id="20" w:name="X5b3d223198d33c0c7d6da7984e4c16be090d544"/>
    <w:p>
      <w:pPr>
        <w:pStyle w:val="Heading2"/>
      </w:pPr>
      <w:r>
        <w:t xml:space="preserve">Why Jeddah? A Hub for Innovation and Cultural Exchange</w:t>
      </w:r>
    </w:p>
    <w:p>
      <w:pPr>
        <w:pStyle w:val="FirstParagraph"/>
      </w:pPr>
      <w:r>
        <w:t xml:space="preserve">Jeddah, as a vibrant city at the crossroads of tradition and modernity, represents an ideal platform for a journalist to thrive. The city’s rapid development, rich cultural heritage, and growing international presence create an unparalleled environment for storytelling. Saudi Arabia’s Vision 2030 initiative has positioned Jeddah as a global hub for commerce, tourism, and media innovation. As a journalist with experience covering diverse topics—from socio-economic transformations to human interest stories—I am particularly drawn to the opportunity to document and amplify the voices of this evolving metropolis.</w:t>
      </w:r>
    </w:p>
    <w:p>
      <w:pPr>
        <w:pStyle w:val="BodyText"/>
      </w:pPr>
      <w:r>
        <w:t xml:space="preserve">My background in journalism has equipped me with the skills to navigate complex narratives while maintaining a strong ethical foundation. I have worked on projects that highlight underrepresented communities, advocate for transparency, and explore the intersection of technology and society. These experiences align closely with the values of responsible journalism in Saudi Arabia, where media plays a crucial role in fostering dialogue and progress.</w:t>
      </w:r>
    </w:p>
    <w:bookmarkEnd w:id="20"/>
    <w:bookmarkStart w:id="21" w:name="professional-expertise-as-a-journalist"/>
    <w:p>
      <w:pPr>
        <w:pStyle w:val="Heading2"/>
      </w:pPr>
      <w:r>
        <w:t xml:space="preserve">Professional Expertise as a Journalist</w:t>
      </w:r>
    </w:p>
    <w:p>
      <w:pPr>
        <w:pStyle w:val="FirstParagraph"/>
      </w:pPr>
      <w:r>
        <w:t xml:space="preserve">Over the past [X years], I have honed my craft as a journalist, specializing in [insert specialty, e.g., investigative reporting, feature writing, multimedia storytelling]. My work has been published in reputable outlets such as [mention publications or platforms], where I have consistently delivered content that resonates with diverse audiences. Whether covering breaking news, analyzing policy changes, or crafting in-depth features on cultural shifts, I approach each story with curiosity and a commitment to accuracy.</w:t>
      </w:r>
    </w:p>
    <w:p>
      <w:pPr>
        <w:pStyle w:val="BodyText"/>
      </w:pPr>
      <w:r>
        <w:t xml:space="preserve">One of my proudest achievements was [insert example: "leading a series on the impact of digital transformation in Saudi Arabia’s education sector," or "producing a documentary that highlighted the challenges faced by women entrepreneurs in Jeddah"]. These projects required rigorous research, collaboration with experts, and an ability to translate complex issues into accessible narratives. Such experiences have reinforced my belief that journalism is not just about reporting facts—it is about fostering understanding and driving meaningful conversations.</w:t>
      </w:r>
    </w:p>
    <w:bookmarkEnd w:id="21"/>
    <w:bookmarkStart w:id="22" w:name="X65647568904731d78ad73682455f463120de8df"/>
    <w:p>
      <w:pPr>
        <w:pStyle w:val="Heading2"/>
      </w:pPr>
      <w:r>
        <w:t xml:space="preserve">Adapting to the Saudi Arabian Media Landscape</w:t>
      </w:r>
    </w:p>
    <w:p>
      <w:pPr>
        <w:pStyle w:val="FirstParagraph"/>
      </w:pPr>
      <w:r>
        <w:t xml:space="preserve">I understand that working as a journalist in Saudi Arabia requires a nuanced approach, balancing creativity with adherence to local regulations and cultural sensitivities. My previous work in [mention any relevant experience, e.g., international media roles, cross-cultural collaborations] has prepared me to navigate these dynamics effectively. I am deeply familiar with the importance of responsible journalism in a region where media serves as both a mirror and a catalyst for change.</w:t>
      </w:r>
    </w:p>
    <w:p>
      <w:pPr>
        <w:pStyle w:val="BodyText"/>
      </w:pPr>
      <w:r>
        <w:t xml:space="preserve">Jeddah’s unique position as a melting pot of global and local influences offers endless opportunities to explore stories that reflect the city’s identity. From its bustling markets to its cutting-edge infrastructure, from its traditional neighborhoods to its emerging tech startups, there is always a story waiting to be told. I am particularly passionate about covering topics that highlight Saudi Arabia’s cultural renaissance and the resilience of its people.</w:t>
      </w:r>
    </w:p>
    <w:bookmarkEnd w:id="22"/>
    <w:bookmarkStart w:id="23" w:name="why-this-role-a-perfect-alignment"/>
    <w:p>
      <w:pPr>
        <w:pStyle w:val="Heading2"/>
      </w:pPr>
      <w:r>
        <w:t xml:space="preserve">Why This Role? A Perfect Alignment</w:t>
      </w:r>
    </w:p>
    <w:p>
      <w:pPr>
        <w:pStyle w:val="FirstParagraph"/>
      </w:pPr>
      <w:r>
        <w:t xml:space="preserve">The journalist position you are offering in Jeddah aligns perfectly with my professional aspirations and skills. I am especially impressed by your organization’s focus on [mention specific values, e.g., "promoting local voices," "covering regional developments," "innovative storytelling"]. My ability to adapt to fast-paced environments, work independently, and collaborate with teams makes me a strong fit for this role.</w:t>
      </w:r>
    </w:p>
    <w:p>
      <w:pPr>
        <w:pStyle w:val="BodyText"/>
      </w:pPr>
      <w:r>
        <w:t xml:space="preserve">I am also drawn to the opportunity to contribute to Jeddah’s media ecosystem. As the city continues to grow as a global destination, there is a critical need for journalists who can capture its essence while ensuring that stories are told with integrity and depth. I am confident that my background in [mention relevant skills: e.g., "multimedia production," "interviewing techniques," "data-driven reporting"] will enable me to make meaningful contributions to your team.</w:t>
      </w:r>
    </w:p>
    <w:bookmarkEnd w:id="23"/>
    <w:bookmarkStart w:id="24" w:name="conclusion-a-commitment-to-excellence"/>
    <w:p>
      <w:pPr>
        <w:pStyle w:val="Heading2"/>
      </w:pPr>
      <w:r>
        <w:t xml:space="preserve">Conclusion: A Commitment to Excellence</w:t>
      </w:r>
    </w:p>
    <w:p>
      <w:pPr>
        <w:pStyle w:val="FirstParagraph"/>
      </w:pPr>
      <w:r>
        <w:t xml:space="preserve">In closing, I would like to reiterate my enthusiasm for the journalist position in Saudi Arabia Jeddah. I am eager to bring my skills, passion, and perspective to your organization while learning from the vibrant community of professionals in this dynamic city. Thank you for considering my application. I would welcome the opportunity to discuss how my experience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Saudi Arabia Jeddah</dc:title>
  <dc:creator/>
  <cp:keywords/>
  <dcterms:created xsi:type="dcterms:W3CDTF">2026-07-23T22:08:41Z</dcterms:created>
  <dcterms:modified xsi:type="dcterms:W3CDTF">2026-07-23T22:08:41Z</dcterms:modified>
</cp:coreProperties>
</file>

<file path=docProps/custom.xml><?xml version="1.0" encoding="utf-8"?>
<Properties xmlns="http://schemas.openxmlformats.org/officeDocument/2006/custom-properties" xmlns:vt="http://schemas.openxmlformats.org/officeDocument/2006/docPropsVTypes"/>
</file>